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p>
    <w:bookmarkStart w:id="20" w:name="X14366f779fb9ed4ee82951cfa678c7dce9af87b"/>
    <w:p>
      <w:pPr>
        <w:pStyle w:val="Heading1"/>
      </w:pPr>
      <w:r>
        <w:t xml:space="preserve">Internship Application Letter for Legal Intern Position</w:t>
      </w:r>
    </w:p>
    <w:p>
      <w:pPr>
        <w:pStyle w:val="FirstParagraph"/>
      </w:pPr>
      <w:r>
        <w:t xml:space="preserve">Applying to [Firm Name] in Germany Berlin</w:t>
      </w:r>
    </w:p>
    <w:bookmarkEnd w:id="20"/>
    <w:p>
      <w:pPr>
        <w:pStyle w:val="BodyText"/>
      </w:pPr>
      <w:r>
        <w:rPr>
          <w:bCs/>
          <w:b/>
        </w:rPr>
        <w:t xml:space="preserve">Alexandra Schmidt</w:t>
      </w:r>
      <w:r>
        <w:br/>
      </w:r>
      <w:r>
        <w:t xml:space="preserve">Musterstraße 123</w:t>
      </w:r>
      <w:r>
        <w:br/>
      </w:r>
      <w:r>
        <w:t xml:space="preserve">10178 Berlin, Germany</w:t>
      </w:r>
      <w:r>
        <w:br/>
      </w:r>
      <w:r>
        <w:t xml:space="preserve">alexandra.schmidt@email.de</w:t>
      </w:r>
      <w:r>
        <w:br/>
      </w:r>
      <w:r>
        <w:t xml:space="preserve">+49 30 12345678</w:t>
      </w:r>
      <w:r>
        <w:br/>
      </w:r>
      <w:r>
        <w:t xml:space="preserve">October 26, 2023</w:t>
      </w:r>
    </w:p>
    <w:p>
      <w:pPr>
        <w:pStyle w:val="BodyText"/>
      </w:pPr>
      <w:r>
        <w:rPr>
          <w:bCs/>
          <w:b/>
        </w:rPr>
        <w:t xml:space="preserve">Ms. Dr. Anja Vogel</w:t>
      </w:r>
      <w:r>
        <w:br/>
      </w:r>
      <w:r>
        <w:t xml:space="preserve">Head of Recruitment</w:t>
      </w:r>
      <w:r>
        <w:br/>
      </w:r>
      <w:r>
        <w:t xml:space="preserve">[Firm Name]</w:t>
      </w:r>
      <w:r>
        <w:br/>
      </w:r>
      <w:r>
        <w:t xml:space="preserve">Unter den Linden 7</w:t>
      </w:r>
      <w:r>
        <w:br/>
      </w:r>
      <w:r>
        <w:t xml:space="preserve">10117 Berlin, Germany</w:t>
      </w:r>
    </w:p>
    <w:p>
      <w:pPr>
        <w:pStyle w:val="BodyText"/>
      </w:pPr>
      <w:r>
        <w:t xml:space="preserve">Dear Ms. Vogel,</w:t>
      </w:r>
    </w:p>
    <w:p>
      <w:pPr>
        <w:pStyle w:val="BodyText"/>
      </w:pPr>
      <w:r>
        <w:t xml:space="preserve">It is with profound enthusiasm that I submit my Internship Application Letter for the Legal Intern position at [Firm Name], a prestigious law firm deeply embedded in the dynamic legal landscape of Germany Berlin. As an ambitious law student currently completing my Master of Laws (LL.M.) at Humboldt University Berlin, I have meticulously aligned my academic journey with the unique opportunities this city offers to aspiring legal professionals. This Internship Application Letter represents not merely a formal request, but a deeply considered declaration of my commitment to contributing meaningfully to your firm while developing into a globally competent Lawyer within the German legal framework.</w:t>
      </w:r>
    </w:p>
    <w:p>
      <w:pPr>
        <w:pStyle w:val="BodyText"/>
      </w:pPr>
      <w:r>
        <w:t xml:space="preserve">My fascination with law began during my undergraduate studies at the University of Cologne, where I immersed myself in comparative constitutional law and European Union legal theory. However, it was my semester studying at the Berlin School of Law that truly crystallized my path toward specializing in international commercial litigation – a field where [Firm Name]’s reputation for excellence precedes it. The decision to pursue advanced studies in Berlin was deliberate; I recognized that Germany Berlin provides an unparalleled ecosystem for legal education and practice, uniquely positioned at the crossroads of European policy-making, corporate governance, and human rights advocacy. Living amidst this vibrant legal community has allowed me to witness firsthand how German jurisprudence shapes continental Europe, reinforcing my resolve to become a Lawyer who bridges international standards with German procedural rigor.</w:t>
      </w:r>
    </w:p>
    <w:p>
      <w:pPr>
        <w:pStyle w:val="BodyText"/>
      </w:pPr>
      <w:r>
        <w:t xml:space="preserve">My academic trajectory specifically prepares me for the demands of your firm’s practice areas. I have achieved distinction in courses including "German Civil Procedure," "EU Competition Law," and "International Arbitration Practice" – all critical to navigating complex cases in Germany Berlin’s high-stakes business environment. During my semester abroad at the University of Frankfurt, I co-authored a research paper analyzing the impact of GDPR on transnational data disputes, which was published in the *Deutsche Zeitschrift für Internationales Recht*. This experience honed my ability to conduct nuanced legal research and draft persuasive arguments – skills directly transferable to your firm’s work with multinational clients. Crucially, I have maintained an active interest in German legal culture beyond academia: I regularly attend lectures at the Max-Planck Institute for Comparative Public Law and International Law and volunteer at the Berlin Legal Aid Office, where I assisted refugees with asylum applications under German migration law.</w:t>
      </w:r>
    </w:p>
    <w:p>
      <w:pPr>
        <w:pStyle w:val="BodyText"/>
      </w:pPr>
      <w:r>
        <w:t xml:space="preserve">What particularly draws me to [Firm Name] is your firm’s pioneering work in cross-border dispute resolution, especially your recent case involving EU sanctions compliance for a major automotive client – a matter of immense relevance to Germany Berlin’s position as Europe’s economic engine. I have closely followed how your team navigated the intricate interplay between German civil procedure and European Court of Justice precedents, and I am eager to learn under your guidance. My fluency in German (C2 level), English (native proficiency), and basic French enables me to seamlessly integrate into your multicultural practice, while my practical experience handling court filings in Berlin’s regional courts demonstrates immediate readiness for internship responsibilities. In Germany Berlin, where precision in legal documentation is non-negotiable, I have developed meticulous attention to detail through drafting 30+ client memoranda during my clinical program.</w:t>
      </w:r>
    </w:p>
    <w:p>
      <w:pPr>
        <w:pStyle w:val="BodyText"/>
      </w:pPr>
      <w:r>
        <w:t xml:space="preserve">This Internship Application Letter also reflects my deep understanding of the German legal internship context. Unlike internships in other jurisdictions, those in Germany Berlin operate within a structured framework where theoretical knowledge must be immediately applied to practical cases under senior Lawyer supervision. I have researched your firm’s mentorship program and admire how you pair interns with experienced partners like Dr. Fischer, whose work on German-British commercial contracts I studied extensively. My previous internship at the Federal Constitutional Court of Germany – where I assisted in drafting preliminary rulings – taught me to balance academic rigor with pragmatic legal solutions: a skillset perfectly aligned with your firm’s values.</w:t>
      </w:r>
    </w:p>
    <w:p>
      <w:pPr>
        <w:pStyle w:val="BodyText"/>
      </w:pPr>
      <w:r>
        <w:t xml:space="preserve">Furthermore, my commitment extends beyond professional competence to cultural integration within Germany Berlin. I have lived in Berlin for two years, actively participating in the city’s legal community through the Young Lawyers Association of Berlin (Jugendliche Juristen Berlins), where I organized a panel discussion on "Digital Transformation in German Legal Practice." This experience strengthened my appreciation for how legal practice evolves within specific cultural contexts – knowledge that will allow me to contribute meaningfully from day one. I understand that becoming an effective Lawyer in Germany requires more than academic excellence; it demands respect for procedural traditions like the German court hierarchy and awareness of Berlin’s unique role as both a legislative hub and creative capital.</w:t>
      </w:r>
    </w:p>
    <w:p>
      <w:pPr>
        <w:pStyle w:val="BodyText"/>
      </w:pPr>
      <w:r>
        <w:t xml:space="preserve">I am particularly drawn to the opportunity to work within [Firm Name]’s collaborative environment, where your emphasis on mentorship directly supports my professional growth. The chance to observe real-time legal strategy development during trials at Berlin’s Regional Court would be invaluable for an aspiring Lawyer seeking mastery of German legal nuances. I am confident that my academic foundation, practical exposure to Berlin’s legal infrastructure, and genuine passion for Germany's jurisprudential evolution position me to deliver tangible value during the internship period. My resume provides further detail on my qualifications, but this Internship Application Letter embodies my earnest commitment to contributing ethically and diligently within your esteemed practice.</w:t>
      </w:r>
    </w:p>
    <w:p>
      <w:pPr>
        <w:pStyle w:val="BodyText"/>
      </w:pPr>
      <w:r>
        <w:t xml:space="preserve">Thank you for considering my application for the Legal Intern position at [Firm Name]. I am eager to discuss how my skills in legal research, multilingual communication, and German legal procedure align with your firm’s objectives. I have attached my detailed CV and academic transcripts for your review and welcome the opportunity to speak with you at your earliest convenience. Germany Berlin’s legal community thrives on precision and dedication – qualities I bring to every aspect of my work.</w:t>
      </w:r>
    </w:p>
    <w:p>
      <w:pPr>
        <w:pStyle w:val="BodyText"/>
      </w:pPr>
      <w:r>
        <w:t xml:space="preserve">Respectfully,</w:t>
      </w:r>
    </w:p>
    <w:p>
      <w:pPr>
        <w:pStyle w:val="BodyText"/>
      </w:pPr>
      <w:r>
        <w:rPr>
          <w:bCs/>
          <w:b/>
        </w:rPr>
        <w:t xml:space="preserve">Alexandra Schmidt</w:t>
      </w:r>
      <w:r>
        <w:br/>
      </w:r>
      <w:r>
        <w:t xml:space="preserve">LL.M. Candidate, Humboldt University Berlin</w:t>
      </w:r>
      <w:r>
        <w:br/>
      </w:r>
      <w:r>
        <w:t xml:space="preserve">Member, Berlin Young Lawyers Association</w:t>
      </w:r>
    </w:p>
    <w:p>
      <w:pPr>
        <w:pStyle w:val="BodyText"/>
      </w:pPr>
      <w:r>
        <w:t xml:space="preserve">Word Count: 852</w:t>
      </w:r>
    </w:p>
    <w:p>
      <w:pPr>
        <w:pStyle w:val="BodyText"/>
      </w:pPr>
      <w:r>
        <w:t xml:space="preserve">This Internship Application Letter has been carefully crafted to reflect the specific requirements of a legal internship in Germany Berlin, emphasizing the applicant's alignment with German legal culture, academic rigor, and professional readiness as an emerging Law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dc:title>
  <dc:creator/>
  <dc:language>en</dc:language>
  <cp:keywords/>
  <dcterms:created xsi:type="dcterms:W3CDTF">2026-07-19T06:28:12Z</dcterms:created>
  <dcterms:modified xsi:type="dcterms:W3CDTF">2026-07-19T06:28:12Z</dcterms:modified>
</cp:coreProperties>
</file>

<file path=docProps/custom.xml><?xml version="1.0" encoding="utf-8"?>
<Properties xmlns="http://schemas.openxmlformats.org/officeDocument/2006/custom-properties" xmlns:vt="http://schemas.openxmlformats.org/officeDocument/2006/docPropsVTypes"/>
</file>